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1AA3" w:rsidRDefault="007646DA" w:rsidP="007646DA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데이터 분석 과제</w:t>
      </w:r>
    </w:p>
    <w:p w:rsidR="007646DA" w:rsidRDefault="004E3850" w:rsidP="007646DA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화/수요일에</w:t>
      </w:r>
      <w:r w:rsidR="007646DA">
        <w:rPr>
          <w:rFonts w:hint="eastAsia"/>
        </w:rPr>
        <w:t xml:space="preserve"> 배운 기술을 </w:t>
      </w:r>
      <w:r w:rsidR="00D127C2">
        <w:rPr>
          <w:rFonts w:hint="eastAsia"/>
        </w:rPr>
        <w:t>가능한 모두</w:t>
      </w:r>
      <w:r w:rsidR="007646DA">
        <w:rPr>
          <w:rFonts w:hint="eastAsia"/>
        </w:rPr>
        <w:t xml:space="preserve"> 적용해 본다.</w:t>
      </w:r>
      <w:r w:rsidR="003329E7">
        <w:t xml:space="preserve"> </w:t>
      </w:r>
    </w:p>
    <w:p w:rsidR="003329E7" w:rsidRDefault="00170C25" w:rsidP="003329E7">
      <w:pPr>
        <w:pStyle w:val="a3"/>
        <w:ind w:leftChars="0" w:left="1480"/>
      </w:pPr>
      <w:r>
        <w:rPr>
          <w:rFonts w:hint="eastAsia"/>
        </w:rPr>
        <w:t>예:</w:t>
      </w:r>
      <w:r>
        <w:t xml:space="preserve"> </w:t>
      </w:r>
      <w:r w:rsidR="00D127C2">
        <w:rPr>
          <w:rFonts w:hint="eastAsia"/>
        </w:rPr>
        <w:t>데이터 병합 (</w:t>
      </w:r>
      <w:r w:rsidR="00D127C2">
        <w:t xml:space="preserve">merge, </w:t>
      </w:r>
      <w:r w:rsidR="00D127C2">
        <w:rPr>
          <w:rFonts w:hint="eastAsia"/>
        </w:rPr>
        <w:t>Join등),</w:t>
      </w:r>
      <w:r w:rsidR="00D127C2">
        <w:t xml:space="preserve"> </w:t>
      </w:r>
      <w:r w:rsidR="00D127C2">
        <w:rPr>
          <w:rFonts w:hint="eastAsia"/>
        </w:rPr>
        <w:t>데이터 구조변경 (</w:t>
      </w:r>
      <w:r w:rsidR="00D127C2">
        <w:t xml:space="preserve"> Pivot, </w:t>
      </w:r>
      <w:r w:rsidR="00D127C2">
        <w:rPr>
          <w:rFonts w:hint="eastAsia"/>
        </w:rPr>
        <w:t>g</w:t>
      </w:r>
      <w:r w:rsidR="00D127C2">
        <w:t xml:space="preserve">roupby </w:t>
      </w:r>
      <w:r w:rsidR="00D127C2">
        <w:rPr>
          <w:rFonts w:hint="eastAsia"/>
        </w:rPr>
        <w:t>등)</w:t>
      </w:r>
    </w:p>
    <w:p w:rsidR="00E46549" w:rsidRPr="003329E7" w:rsidRDefault="00E46549" w:rsidP="00E46549">
      <w:pPr>
        <w:pStyle w:val="a3"/>
        <w:numPr>
          <w:ilvl w:val="0"/>
          <w:numId w:val="3"/>
        </w:numPr>
        <w:ind w:leftChars="0"/>
        <w:rPr>
          <w:rFonts w:hint="eastAsia"/>
        </w:rPr>
      </w:pPr>
      <w:r>
        <w:rPr>
          <w:rFonts w:hint="eastAsia"/>
        </w:rPr>
        <w:t xml:space="preserve">판다스에서 제공하는 함수나 속성을 통해 데이터의 특징을 </w:t>
      </w:r>
      <w:r w:rsidR="004E3850">
        <w:rPr>
          <w:rFonts w:hint="eastAsia"/>
        </w:rPr>
        <w:t xml:space="preserve">먼저 </w:t>
      </w:r>
      <w:r>
        <w:rPr>
          <w:rFonts w:hint="eastAsia"/>
        </w:rPr>
        <w:t>파악한다.</w:t>
      </w:r>
      <w:r>
        <w:t xml:space="preserve"> </w:t>
      </w:r>
      <w:r>
        <w:br/>
        <w:t xml:space="preserve">(shape, head, </w:t>
      </w:r>
      <w:r>
        <w:rPr>
          <w:rFonts w:hint="eastAsia"/>
        </w:rPr>
        <w:t>c</w:t>
      </w:r>
      <w:r>
        <w:t>ount</w:t>
      </w:r>
      <w:r>
        <w:rPr>
          <w:rFonts w:hint="eastAsia"/>
        </w:rPr>
        <w:t>등)</w:t>
      </w:r>
    </w:p>
    <w:p w:rsidR="007646DA" w:rsidRDefault="007646DA" w:rsidP="007646DA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 xml:space="preserve">샘플데이터를 </w:t>
      </w:r>
      <w:r w:rsidR="00D127C2">
        <w:rPr>
          <w:rFonts w:hint="eastAsia"/>
        </w:rPr>
        <w:t xml:space="preserve">직접 </w:t>
      </w:r>
      <w:r>
        <w:rPr>
          <w:rFonts w:hint="eastAsia"/>
        </w:rPr>
        <w:t xml:space="preserve">만들어 </w:t>
      </w:r>
      <w:r w:rsidR="00D127C2">
        <w:rPr>
          <w:rFonts w:hint="eastAsia"/>
        </w:rPr>
        <w:t>부가정보 기존에 데이터에 병합하는 시도를 해본다.</w:t>
      </w:r>
    </w:p>
    <w:p w:rsidR="007646DA" w:rsidRDefault="00D127C2" w:rsidP="007646DA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 xml:space="preserve">데이터 구조를 </w:t>
      </w:r>
      <w:r w:rsidR="009C5745">
        <w:rPr>
          <w:rFonts w:hint="eastAsia"/>
        </w:rPr>
        <w:t>재구조화 하여</w:t>
      </w:r>
      <w:r>
        <w:rPr>
          <w:rFonts w:hint="eastAsia"/>
        </w:rPr>
        <w:t xml:space="preserve"> 각종 통계값을 구해본다.</w:t>
      </w:r>
    </w:p>
    <w:p w:rsidR="007646DA" w:rsidRDefault="00D127C2" w:rsidP="007646DA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 xml:space="preserve">분석 결과 중 일부를 </w:t>
      </w:r>
      <w:r>
        <w:t xml:space="preserve">csv </w:t>
      </w:r>
      <w:r>
        <w:rPr>
          <w:rFonts w:hint="eastAsia"/>
        </w:rPr>
        <w:t>파일로 저장해본다.</w:t>
      </w:r>
      <w:r w:rsidR="005C40A7">
        <w:t xml:space="preserve"> (</w:t>
      </w:r>
      <w:r w:rsidR="005C40A7">
        <w:rPr>
          <w:rFonts w:hint="eastAsia"/>
        </w:rPr>
        <w:t>디자인에 신경쓰지 않는다)</w:t>
      </w:r>
    </w:p>
    <w:p w:rsidR="007646DA" w:rsidRDefault="007646DA" w:rsidP="007646DA">
      <w:pPr>
        <w:pStyle w:val="a3"/>
        <w:numPr>
          <w:ilvl w:val="0"/>
          <w:numId w:val="5"/>
        </w:numPr>
        <w:ind w:leftChars="0"/>
      </w:pPr>
      <w:r>
        <w:rPr>
          <w:rFonts w:hint="eastAsia"/>
        </w:rPr>
        <w:t>주의 사항</w:t>
      </w:r>
    </w:p>
    <w:p w:rsidR="003329E7" w:rsidRDefault="00D42948" w:rsidP="00D42948">
      <w:pPr>
        <w:pStyle w:val="a3"/>
        <w:ind w:leftChars="0" w:left="1480"/>
      </w:pPr>
      <w:bookmarkStart w:id="0" w:name="_GoBack"/>
      <w:bookmarkEnd w:id="0"/>
      <w:r>
        <w:rPr>
          <w:rFonts w:hint="eastAsia"/>
        </w:rPr>
        <w:t xml:space="preserve">- </w:t>
      </w:r>
      <w:r w:rsidR="00D127C2">
        <w:rPr>
          <w:rFonts w:hint="eastAsia"/>
        </w:rPr>
        <w:t>주어진 데이터에서만 분석을 실시한다.</w:t>
      </w:r>
      <w:r w:rsidR="004E3850">
        <w:br/>
      </w:r>
      <w:r>
        <w:t xml:space="preserve">- </w:t>
      </w:r>
      <w:r w:rsidR="007646DA">
        <w:rPr>
          <w:rFonts w:hint="eastAsia"/>
        </w:rPr>
        <w:t>배운 범위내의 판다스 기술을 적용한다.</w:t>
      </w:r>
      <w:r>
        <w:br/>
      </w:r>
      <w:r>
        <w:rPr>
          <w:rFonts w:hint="eastAsia"/>
        </w:rPr>
        <w:t xml:space="preserve">- </w:t>
      </w:r>
      <w:r w:rsidR="003329E7">
        <w:rPr>
          <w:rFonts w:hint="eastAsia"/>
        </w:rPr>
        <w:t xml:space="preserve">오후 </w:t>
      </w:r>
      <w:r w:rsidR="004E3850">
        <w:t>5</w:t>
      </w:r>
      <w:r w:rsidR="003329E7">
        <w:rPr>
          <w:rFonts w:hint="eastAsia"/>
        </w:rPr>
        <w:t xml:space="preserve">시 </w:t>
      </w:r>
      <w:r w:rsidR="004E3850">
        <w:t>0</w:t>
      </w:r>
      <w:r w:rsidR="003329E7">
        <w:t>0</w:t>
      </w:r>
      <w:r w:rsidR="003329E7">
        <w:rPr>
          <w:rFonts w:hint="eastAsia"/>
        </w:rPr>
        <w:t>분까지</w:t>
      </w:r>
      <w:r w:rsidR="003329E7">
        <w:t xml:space="preserve"> </w:t>
      </w:r>
      <w:r w:rsidR="003329E7">
        <w:rPr>
          <w:rFonts w:hint="eastAsia"/>
        </w:rPr>
        <w:t>작업완료</w:t>
      </w:r>
      <w:r>
        <w:br/>
      </w:r>
      <w:r>
        <w:rPr>
          <w:rFonts w:hint="eastAsia"/>
        </w:rPr>
        <w:t xml:space="preserve">- </w:t>
      </w:r>
      <w:r w:rsidR="004E3850">
        <w:rPr>
          <w:rFonts w:hint="eastAsia"/>
        </w:rPr>
        <w:t>작업자 역할의 학생을 통해 주피터파일 작성,</w:t>
      </w:r>
      <w:r w:rsidR="004E3850">
        <w:t xml:space="preserve"> </w:t>
      </w:r>
      <w:r w:rsidR="00095E08">
        <w:rPr>
          <w:rFonts w:hint="eastAsia"/>
        </w:rPr>
        <w:t>지원</w:t>
      </w:r>
      <w:r w:rsidR="004E3850">
        <w:rPr>
          <w:rFonts w:hint="eastAsia"/>
        </w:rPr>
        <w:t xml:space="preserve"> </w:t>
      </w:r>
      <w:r w:rsidR="003329E7">
        <w:rPr>
          <w:rFonts w:hint="eastAsia"/>
        </w:rPr>
        <w:t>역할 학생은 친철하게 작업하는 학생과 보조를 맞춘다.</w:t>
      </w:r>
    </w:p>
    <w:sectPr w:rsidR="003329E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EFE"/>
    <w:multiLevelType w:val="hybridMultilevel"/>
    <w:tmpl w:val="F3B402F0"/>
    <w:lvl w:ilvl="0" w:tplc="233ACFC2">
      <w:numFmt w:val="bullet"/>
      <w:lvlText w:val="-"/>
      <w:lvlJc w:val="left"/>
      <w:pPr>
        <w:ind w:left="148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" w15:restartNumberingAfterBreak="0">
    <w:nsid w:val="0FE86F10"/>
    <w:multiLevelType w:val="hybridMultilevel"/>
    <w:tmpl w:val="FA623824"/>
    <w:lvl w:ilvl="0" w:tplc="D8CEF69A">
      <w:numFmt w:val="bullet"/>
      <w:lvlText w:val="※"/>
      <w:lvlJc w:val="left"/>
      <w:pPr>
        <w:ind w:left="1480" w:hanging="360"/>
      </w:pPr>
      <w:rPr>
        <w:rFonts w:ascii="굴림" w:eastAsia="굴림" w:hAnsi="굴림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2" w15:restartNumberingAfterBreak="0">
    <w:nsid w:val="2CEB6D7D"/>
    <w:multiLevelType w:val="hybridMultilevel"/>
    <w:tmpl w:val="1BA607D6"/>
    <w:lvl w:ilvl="0" w:tplc="67861418"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43EE3EF2"/>
    <w:multiLevelType w:val="hybridMultilevel"/>
    <w:tmpl w:val="7504A6E4"/>
    <w:lvl w:ilvl="0" w:tplc="732A7448"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5EE65CA2"/>
    <w:multiLevelType w:val="hybridMultilevel"/>
    <w:tmpl w:val="DA941C6C"/>
    <w:lvl w:ilvl="0" w:tplc="4E50D5AC">
      <w:numFmt w:val="bullet"/>
      <w:lvlText w:val="※"/>
      <w:lvlJc w:val="left"/>
      <w:pPr>
        <w:ind w:left="460" w:hanging="360"/>
      </w:pPr>
      <w:rPr>
        <w:rFonts w:ascii="굴림" w:eastAsia="굴림" w:hAnsi="굴림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wtTQxMzA3M7U0NrFQ0lEKTi0uzszPAykwrAUAMdDnECwAAAA="/>
  </w:docVars>
  <w:rsids>
    <w:rsidRoot w:val="007646DA"/>
    <w:rsid w:val="00095E08"/>
    <w:rsid w:val="00170C25"/>
    <w:rsid w:val="003329E7"/>
    <w:rsid w:val="004E3850"/>
    <w:rsid w:val="005C40A7"/>
    <w:rsid w:val="00621940"/>
    <w:rsid w:val="007646DA"/>
    <w:rsid w:val="009C5745"/>
    <w:rsid w:val="00D127C2"/>
    <w:rsid w:val="00D42948"/>
    <w:rsid w:val="00E46549"/>
    <w:rsid w:val="00ED0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AE558"/>
  <w15:chartTrackingRefBased/>
  <w15:docId w15:val="{000DEE13-3CD0-4254-B44D-A341FE5C8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646DA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1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ata</dc:creator>
  <cp:keywords/>
  <dc:description/>
  <cp:lastModifiedBy>홍길동</cp:lastModifiedBy>
  <cp:revision>5</cp:revision>
  <dcterms:created xsi:type="dcterms:W3CDTF">2022-11-27T21:50:00Z</dcterms:created>
  <dcterms:modified xsi:type="dcterms:W3CDTF">2022-11-30T05:27:00Z</dcterms:modified>
</cp:coreProperties>
</file>